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E9C455" w14:textId="77777777" w:rsidR="007E0F14" w:rsidRDefault="004E3A62">
      <w:pPr>
        <w:pStyle w:val="Heading1"/>
      </w:pPr>
      <w:bookmarkStart w:id="0" w:name="file-naming-conventions"/>
      <w:r>
        <w:t>File Naming Conventions</w:t>
      </w:r>
      <w:bookmarkEnd w:id="0"/>
    </w:p>
    <w:p w14:paraId="531DE70A" w14:textId="77777777" w:rsidR="007E0F14" w:rsidRDefault="004E3A62">
      <w:pPr>
        <w:pStyle w:val="FirstParagraph"/>
      </w:pPr>
      <w:r>
        <w:t>Many researchers follow their onw naming style guidelines. In the event of conflicts, such project-general guides take precedence for the project, for consistency.</w:t>
      </w:r>
    </w:p>
    <w:p w14:paraId="3D3555B5" w14:textId="77777777" w:rsidR="007E0F14" w:rsidRDefault="004E3A62">
      <w:pPr>
        <w:pStyle w:val="Heading2"/>
      </w:pPr>
      <w:bookmarkStart w:id="1" w:name="general"/>
      <w:r>
        <w:t>General</w:t>
      </w:r>
      <w:bookmarkEnd w:id="1"/>
    </w:p>
    <w:p w14:paraId="4225C9E2" w14:textId="77777777" w:rsidR="007E0F14" w:rsidRDefault="004E3A62">
      <w:pPr>
        <w:pStyle w:val="Compact"/>
        <w:numPr>
          <w:ilvl w:val="0"/>
          <w:numId w:val="3"/>
        </w:numPr>
      </w:pPr>
      <w:r>
        <w:rPr>
          <w:b/>
          <w:i/>
        </w:rPr>
        <w:t>Dates format:</w:t>
      </w:r>
      <w:r>
        <w:t xml:space="preserve"> YYYY_MM_DD 2019_08_16 (zero padded dates).</w:t>
      </w:r>
    </w:p>
    <w:p w14:paraId="3EBEC7BB" w14:textId="77777777" w:rsidR="007E0F14" w:rsidRDefault="004E3A62">
      <w:pPr>
        <w:pStyle w:val="Compact"/>
        <w:numPr>
          <w:ilvl w:val="0"/>
          <w:numId w:val="3"/>
        </w:numPr>
      </w:pPr>
      <w:r>
        <w:rPr>
          <w:b/>
          <w:i/>
        </w:rPr>
        <w:t>Numbers:</w:t>
      </w:r>
      <w:r>
        <w:t xml:space="preserve"> For sequential num</w:t>
      </w:r>
      <w:r>
        <w:t>bering, use leading zeros to ensure files sort properly. For example, use “01, 02 … 09, etc” instead of “1, 2 … 9, etc.”. Else files are getting sorted in unexpected ways for instance 1, 10, 2, etc.</w:t>
      </w:r>
    </w:p>
    <w:p w14:paraId="3801289A" w14:textId="77777777" w:rsidR="007E0F14" w:rsidRDefault="004E3A62">
      <w:pPr>
        <w:pStyle w:val="Compact"/>
        <w:numPr>
          <w:ilvl w:val="0"/>
          <w:numId w:val="3"/>
        </w:numPr>
      </w:pPr>
      <w:r>
        <w:rPr>
          <w:b/>
          <w:i/>
        </w:rPr>
        <w:t>Characters and Spaces:</w:t>
      </w:r>
      <w:r>
        <w:t xml:space="preserve"> Do not use special characters and </w:t>
      </w:r>
      <w:r>
        <w:t>spaces all together (like ~ ! @ # $ %, etc). Spaces are not recognized by some software. Use underscores (file_name), dashes (file-name), no separation (filename), or camel case (FileName) instead.</w:t>
      </w:r>
    </w:p>
    <w:p w14:paraId="1F7F635B" w14:textId="77777777" w:rsidR="007E0F14" w:rsidRDefault="004E3A62">
      <w:pPr>
        <w:pStyle w:val="Compact"/>
        <w:numPr>
          <w:ilvl w:val="0"/>
          <w:numId w:val="3"/>
        </w:numPr>
      </w:pPr>
      <w:r>
        <w:t>Naming Consistency is extremely important.</w:t>
      </w:r>
    </w:p>
    <w:p w14:paraId="75135181" w14:textId="77777777" w:rsidR="007E0F14" w:rsidRDefault="004E3A62">
      <w:pPr>
        <w:pStyle w:val="Heading2"/>
      </w:pPr>
      <w:bookmarkStart w:id="2" w:name="context"/>
      <w:r>
        <w:t>Context</w:t>
      </w:r>
      <w:bookmarkEnd w:id="2"/>
    </w:p>
    <w:p w14:paraId="012AAB97" w14:textId="77777777" w:rsidR="007E0F14" w:rsidRDefault="004E3A62">
      <w:pPr>
        <w:pStyle w:val="Compact"/>
        <w:numPr>
          <w:ilvl w:val="0"/>
          <w:numId w:val="4"/>
        </w:numPr>
      </w:pPr>
      <w:r>
        <w:t xml:space="preserve">Do not </w:t>
      </w:r>
      <w:r>
        <w:t>use cryptic codes (e.g. even you, will forget what is the meaning of this name: asdj243–1sdf.docx in a couple of months). The filenames should be clear for everybody.</w:t>
      </w:r>
    </w:p>
    <w:p w14:paraId="5D057EB8" w14:textId="77777777" w:rsidR="007E0F14" w:rsidRDefault="004E3A62">
      <w:pPr>
        <w:pStyle w:val="Compact"/>
        <w:numPr>
          <w:ilvl w:val="0"/>
          <w:numId w:val="4"/>
        </w:numPr>
      </w:pPr>
      <w:r>
        <w:t>Avoid using names that are too general or too wordy. You need to strike a good balance be</w:t>
      </w:r>
      <w:r>
        <w:t>tween the two. So,</w:t>
      </w:r>
    </w:p>
    <w:p w14:paraId="36DB41E5" w14:textId="77777777" w:rsidR="007E0F14" w:rsidRDefault="004E3A62">
      <w:pPr>
        <w:pStyle w:val="Compact"/>
        <w:numPr>
          <w:ilvl w:val="0"/>
          <w:numId w:val="5"/>
        </w:numPr>
      </w:pPr>
      <w:r>
        <w:rPr>
          <w:b/>
        </w:rPr>
        <w:t>Very generic names or very long names are bad:</w:t>
      </w:r>
    </w:p>
    <w:p w14:paraId="147BC676" w14:textId="77777777" w:rsidR="007E0F14" w:rsidRDefault="004E3A62">
      <w:pPr>
        <w:pStyle w:val="Compact"/>
        <w:numPr>
          <w:ilvl w:val="1"/>
          <w:numId w:val="6"/>
        </w:numPr>
      </w:pPr>
      <w:r>
        <w:t>a_structure, my_list, info</w:t>
      </w:r>
    </w:p>
    <w:p w14:paraId="6B794F4B" w14:textId="77777777" w:rsidR="007E0F14" w:rsidRDefault="004E3A62">
      <w:pPr>
        <w:pStyle w:val="Compact"/>
        <w:numPr>
          <w:ilvl w:val="1"/>
          <w:numId w:val="6"/>
        </w:numPr>
      </w:pPr>
      <w:r>
        <w:t>svPPA_primary_progressive_aphasia_mri_data_and_spel8ling_materials_battery.txt</w:t>
      </w:r>
    </w:p>
    <w:p w14:paraId="27E3D374" w14:textId="77777777" w:rsidR="007E0F14" w:rsidRDefault="004E3A62">
      <w:pPr>
        <w:pStyle w:val="Compact"/>
        <w:numPr>
          <w:ilvl w:val="1"/>
          <w:numId w:val="6"/>
        </w:numPr>
      </w:pPr>
      <w:r>
        <w:t>Don’t name “a”, “b”, or “me”.</w:t>
      </w:r>
    </w:p>
    <w:p w14:paraId="6A33CF7F" w14:textId="77777777" w:rsidR="007E0F14" w:rsidRDefault="004E3A62">
      <w:pPr>
        <w:pStyle w:val="Compact"/>
        <w:numPr>
          <w:ilvl w:val="0"/>
          <w:numId w:val="5"/>
        </w:numPr>
      </w:pPr>
      <w:r>
        <w:rPr>
          <w:b/>
        </w:rPr>
        <w:t>Short Names and specific are good:</w:t>
      </w:r>
      <w:r>
        <w:t xml:space="preserve"> DNN_Phase1_MRI.t1, </w:t>
      </w:r>
      <w:r>
        <w:t>DNN_Spelling.xls</w:t>
      </w:r>
    </w:p>
    <w:p w14:paraId="60AC2A7A" w14:textId="77777777" w:rsidR="007E0F14" w:rsidRDefault="004E3A62">
      <w:pPr>
        <w:pStyle w:val="Compact"/>
        <w:numPr>
          <w:ilvl w:val="0"/>
          <w:numId w:val="7"/>
        </w:numPr>
      </w:pPr>
      <w:r>
        <w:t>When using CamelCase names, capitalize all letters of an abbreviation (e.g. HTTPServer)</w:t>
      </w:r>
      <w:bookmarkStart w:id="3" w:name="_GoBack"/>
      <w:bookmarkEnd w:id="3"/>
    </w:p>
    <w:p w14:paraId="47E68760" w14:textId="77777777" w:rsidR="007E0F14" w:rsidRDefault="004E3A62">
      <w:pPr>
        <w:pStyle w:val="Heading2"/>
      </w:pPr>
      <w:bookmarkStart w:id="4" w:name="naming-sounds-batteries-and-mri-material"/>
      <w:r>
        <w:lastRenderedPageBreak/>
        <w:t>Naming Sounds, Batteries, and MRI materials</w:t>
      </w:r>
      <w:bookmarkEnd w:id="4"/>
    </w:p>
    <w:p w14:paraId="76ECECC4" w14:textId="77777777" w:rsidR="004E3A62" w:rsidRPr="004E3A62" w:rsidRDefault="004E3A62" w:rsidP="004E3A62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5" w:name="updates"/>
      <w:r w:rsidRPr="004E3A6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Each sound should be labelled as using Date, Participant's Code, and Phase, e.g.,</w:t>
      </w:r>
    </w:p>
    <w:p w14:paraId="7A441ABA" w14:textId="77777777" w:rsidR="004E3A62" w:rsidRPr="004E3A62" w:rsidRDefault="004E3A62" w:rsidP="004E3A62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</w:p>
    <w:p w14:paraId="5CFE33D8" w14:textId="77777777" w:rsidR="004E3A62" w:rsidRDefault="004E3A62" w:rsidP="004E3A62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4E3A6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&gt; 2019-08-1_HIJ_Phase1_Before.wav</w:t>
      </w:r>
    </w:p>
    <w:p w14:paraId="6E2CBEB2" w14:textId="77777777" w:rsidR="004E3A62" w:rsidRDefault="004E3A62" w:rsidP="004E3A62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</w:p>
    <w:p w14:paraId="43D377C7" w14:textId="1F17C6A7" w:rsidR="007E0F14" w:rsidRDefault="004E3A62" w:rsidP="004E3A62">
      <w:pPr>
        <w:pStyle w:val="Heading2"/>
      </w:pPr>
      <w:r>
        <w:t>Updates</w:t>
      </w:r>
      <w:bookmarkEnd w:id="5"/>
    </w:p>
    <w:p w14:paraId="22A6DA79" w14:textId="77777777" w:rsidR="007E0F14" w:rsidRDefault="004E3A62">
      <w:pPr>
        <w:pStyle w:val="FirstParagraph"/>
      </w:pPr>
      <w:r>
        <w:t>Created: Sat 8/17/2019</w:t>
      </w:r>
    </w:p>
    <w:sectPr w:rsidR="007E0F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36BC4A" w14:textId="77777777" w:rsidR="00000000" w:rsidRDefault="004E3A62">
      <w:pPr>
        <w:spacing w:after="0"/>
      </w:pPr>
      <w:r>
        <w:separator/>
      </w:r>
    </w:p>
  </w:endnote>
  <w:endnote w:type="continuationSeparator" w:id="0">
    <w:p w14:paraId="289B7931" w14:textId="77777777" w:rsidR="00000000" w:rsidRDefault="004E3A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180AE0" w14:textId="77777777" w:rsidR="007E0F14" w:rsidRDefault="004E3A62">
      <w:r>
        <w:separator/>
      </w:r>
    </w:p>
  </w:footnote>
  <w:footnote w:type="continuationSeparator" w:id="0">
    <w:p w14:paraId="53A75CFF" w14:textId="77777777" w:rsidR="007E0F14" w:rsidRDefault="004E3A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396865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424E4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966C8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B2EC9D2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D4BA67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4"/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E3A62"/>
    <w:rsid w:val="00590D07"/>
    <w:rsid w:val="00784D58"/>
    <w:rsid w:val="007E0F1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B19284"/>
  <w15:docId w15:val="{0114991D-A527-6A43-BAD4-E41475DE3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315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56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1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39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aralambos Themistocleous</cp:lastModifiedBy>
  <cp:revision>2</cp:revision>
  <dcterms:created xsi:type="dcterms:W3CDTF">2019-08-18T18:10:00Z</dcterms:created>
  <dcterms:modified xsi:type="dcterms:W3CDTF">2019-08-18T18:19:00Z</dcterms:modified>
</cp:coreProperties>
</file>